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7195"/>
        <w:gridCol w:w="7195"/>
      </w:tblGrid>
      <w:tr w:rsidR="004E7C0E" w14:paraId="76E7DB90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C7DD48D" w14:textId="77777777" w:rsidR="004E7C0E" w:rsidRDefault="004E7C0E" w:rsidP="00AF0F70">
            <w:pPr>
              <w:ind w:left="450" w:right="504"/>
              <w:jc w:val="center"/>
              <w:rPr>
                <w:sz w:val="72"/>
              </w:rPr>
            </w:pPr>
            <w:r w:rsidRPr="00C6674E">
              <w:rPr>
                <w:sz w:val="72"/>
              </w:rPr>
              <w:t>“</w:t>
            </w:r>
            <w:r>
              <w:rPr>
                <w:sz w:val="72"/>
              </w:rPr>
              <w:t>Do this</w:t>
            </w:r>
            <w:r w:rsidRPr="00C6674E">
              <w:rPr>
                <w:sz w:val="72"/>
              </w:rPr>
              <w:t>”</w:t>
            </w:r>
          </w:p>
          <w:p w14:paraId="62500607" w14:textId="77777777" w:rsidR="004E7C0E" w:rsidRPr="008A30CB" w:rsidRDefault="004E7C0E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 w:rsidRPr="008A30CB">
              <w:rPr>
                <w:sz w:val="72"/>
                <w:u w:val="single"/>
              </w:rPr>
              <w:t>Stomp one foot</w:t>
            </w:r>
          </w:p>
          <w:p w14:paraId="33042E75" w14:textId="77777777" w:rsidR="004E7C0E" w:rsidRDefault="004E7C0E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42771845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6DEAD9C4" w14:textId="77777777" w:rsidR="004E7C0E" w:rsidRDefault="004E7C0E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 w:rsidRPr="008A30CB">
              <w:rPr>
                <w:sz w:val="72"/>
                <w:u w:val="single"/>
              </w:rPr>
              <w:t>Kick</w:t>
            </w:r>
          </w:p>
          <w:p w14:paraId="65B13813" w14:textId="77777777" w:rsidR="004E7C0E" w:rsidRDefault="004E7C0E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AC1251D" w14:textId="77777777" w:rsidR="004E7C0E" w:rsidRPr="008A30CB" w:rsidRDefault="004E7C0E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hake foot</w:t>
            </w:r>
          </w:p>
          <w:p w14:paraId="3EB9BF2C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3DA48ACB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7DF28B0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728A7B5" w14:textId="77777777" w:rsidR="00BC1186" w:rsidRDefault="00BC1186" w:rsidP="00AF0F70">
            <w:pPr>
              <w:ind w:left="450" w:right="504" w:firstLine="810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Lift foot and point toes up and down</w:t>
            </w:r>
          </w:p>
          <w:p w14:paraId="3DB66DF8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1AA5AB2C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60A475EC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Place feet together</w:t>
            </w:r>
          </w:p>
          <w:p w14:paraId="204CCEC1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4BD09FB4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6C6D6EED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3D456A7E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pread feet apart</w:t>
            </w:r>
          </w:p>
          <w:p w14:paraId="2B1328EF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19162567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1A5AC53" w14:textId="77777777" w:rsidR="004E7C0E" w:rsidRDefault="00BC1186" w:rsidP="00AF0F70">
            <w:pPr>
              <w:ind w:left="450" w:right="504"/>
              <w:jc w:val="center"/>
            </w:pPr>
            <w:r>
              <w:rPr>
                <w:sz w:val="72"/>
                <w:u w:val="single"/>
              </w:rPr>
              <w:t>Place foot forward</w:t>
            </w:r>
          </w:p>
        </w:tc>
      </w:tr>
      <w:tr w:rsidR="004E7C0E" w14:paraId="0B44081E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1D8B9509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EE134A4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Place foot backward</w:t>
            </w:r>
          </w:p>
          <w:p w14:paraId="70AD3E28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413688C8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642A2B0F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op with two feet</w:t>
            </w:r>
          </w:p>
          <w:p w14:paraId="40C2C673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0447D56E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BF80E4F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0649DB5F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op on one foot</w:t>
            </w:r>
          </w:p>
          <w:p w14:paraId="5A7189DA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</w:p>
          <w:p w14:paraId="50C24ED4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495704AA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2A5ACBF2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tand on one foot</w:t>
            </w:r>
          </w:p>
          <w:p w14:paraId="784EC2C0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</w:p>
          <w:p w14:paraId="009236AA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7CBC3820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2D37CE1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Do this”</w:t>
            </w:r>
          </w:p>
          <w:p w14:paraId="166AB79D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tomp both feet</w:t>
            </w:r>
          </w:p>
          <w:p w14:paraId="1712BD88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44FDC66D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6B20A07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Cross legs standing</w:t>
            </w:r>
          </w:p>
          <w:p w14:paraId="0737A4DC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4E7C0E" w14:paraId="0D679824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BC22A45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42DC82A4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Cross legs sitting</w:t>
            </w:r>
          </w:p>
          <w:p w14:paraId="208CA4CC" w14:textId="77777777" w:rsidR="004E7C0E" w:rsidRDefault="004E7C0E" w:rsidP="00AF0F70">
            <w:pPr>
              <w:ind w:left="450" w:right="504"/>
              <w:jc w:val="center"/>
            </w:pPr>
          </w:p>
        </w:tc>
        <w:tc>
          <w:tcPr>
            <w:tcW w:w="7200" w:type="dxa"/>
            <w:vAlign w:val="center"/>
          </w:tcPr>
          <w:p w14:paraId="4E9AEA12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281284B7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tomp feet alternating</w:t>
            </w:r>
          </w:p>
          <w:p w14:paraId="697A2197" w14:textId="77777777" w:rsidR="004E7C0E" w:rsidRDefault="004E7C0E" w:rsidP="00AF0F70">
            <w:pPr>
              <w:ind w:left="450" w:right="504"/>
              <w:jc w:val="center"/>
            </w:pPr>
          </w:p>
        </w:tc>
      </w:tr>
      <w:tr w:rsidR="00BC1186" w14:paraId="3552E102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A446156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C570C4B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Clap hands</w:t>
            </w:r>
          </w:p>
          <w:p w14:paraId="027F49E1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6841EBCB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43FFA749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 xml:space="preserve">Arms up </w:t>
            </w:r>
          </w:p>
          <w:p w14:paraId="41C17283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56ED16F7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78EE643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50247EB1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ands to cheeks</w:t>
            </w:r>
          </w:p>
          <w:p w14:paraId="231D2ACA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30FF3CBC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4AC9B85C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ands cover mouth</w:t>
            </w:r>
          </w:p>
          <w:p w14:paraId="37B286E0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44D4F439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6096E888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8638B57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s out in front</w:t>
            </w:r>
          </w:p>
          <w:p w14:paraId="3DE54B98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2091C888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3C6D9BB" w14:textId="77777777" w:rsidR="00BC1186" w:rsidRPr="008A30CB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s out to back</w:t>
            </w:r>
          </w:p>
          <w:p w14:paraId="4E9BA9FB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605F9243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8AA1A14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70B75644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s out to side</w:t>
            </w:r>
          </w:p>
          <w:p w14:paraId="44756936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675215DB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31D5936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s to side and move up and down</w:t>
            </w:r>
          </w:p>
          <w:p w14:paraId="27F4409D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1F08D39E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D7AFC44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22C9413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ands on head</w:t>
            </w:r>
          </w:p>
          <w:p w14:paraId="03394871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479CB89F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6263849F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eads on shoulder</w:t>
            </w:r>
          </w:p>
          <w:p w14:paraId="1EE3AA4B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BC1186" w14:paraId="1B95501F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0AB1C1B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2F620B21" w14:textId="77777777" w:rsidR="00BC1186" w:rsidRDefault="00BC1186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ands on knees</w:t>
            </w:r>
          </w:p>
          <w:p w14:paraId="5F51CA3A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5FC7F9B8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5C40234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Hands on waist</w:t>
            </w:r>
          </w:p>
        </w:tc>
      </w:tr>
      <w:tr w:rsidR="00BC1186" w14:paraId="58FECF9C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A2F76D3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9EE5405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ouch toes</w:t>
            </w:r>
          </w:p>
          <w:p w14:paraId="671A15B6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6EBFD569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06B055E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Rub hands</w:t>
            </w:r>
          </w:p>
          <w:p w14:paraId="34B9DA77" w14:textId="77777777" w:rsidR="00BC1186" w:rsidRDefault="00BC1186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6808CECC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26F7F58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4A752D7B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Wash hands movement</w:t>
            </w:r>
          </w:p>
          <w:p w14:paraId="0C5EB1B6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27D4476B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5C4A579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ap table with one hand</w:t>
            </w:r>
          </w:p>
          <w:p w14:paraId="340CBF04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733119FD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4F259DA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06DCFB2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ap table with two hands</w:t>
            </w:r>
          </w:p>
          <w:p w14:paraId="1FC5AECA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7DCF4E06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4F149CC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urn palms up and down</w:t>
            </w:r>
          </w:p>
          <w:p w14:paraId="07A8D647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66BB806C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DBEE197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5EE1403C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Elbows at waist</w:t>
            </w:r>
          </w:p>
          <w:p w14:paraId="026A2A99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3DF0D92B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BC81931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Hands together over head</w:t>
            </w:r>
          </w:p>
          <w:p w14:paraId="267B6417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76CD582F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23AA6AC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F18DC7D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Make circle to side with one arm</w:t>
            </w:r>
          </w:p>
          <w:p w14:paraId="57CF969A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51D18110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6D512AF6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Make circle to side with both arms</w:t>
            </w:r>
          </w:p>
          <w:p w14:paraId="5DEA0BA3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523AB8C6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EBCF976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72BAFD67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s like a genie</w:t>
            </w:r>
          </w:p>
          <w:p w14:paraId="0A985AF2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11E5B994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350D1711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Grab wrists</w:t>
            </w:r>
          </w:p>
        </w:tc>
      </w:tr>
      <w:tr w:rsidR="006067D9" w14:paraId="262E919A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1CF565A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7A308D0A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Wave hand side to side</w:t>
            </w:r>
          </w:p>
          <w:p w14:paraId="339FAA60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0F57F487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3C4C95BE" w14:textId="77777777" w:rsidR="006067D9" w:rsidRDefault="006067D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Wave hand up and down</w:t>
            </w:r>
          </w:p>
          <w:p w14:paraId="6119646D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68E3300F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639478EA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51EF9D25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s/hands like praying</w:t>
            </w:r>
          </w:p>
          <w:p w14:paraId="706C831C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0DEEADE1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8914903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Ready hands (fingers interlocked)</w:t>
            </w:r>
          </w:p>
          <w:p w14:paraId="18AABB61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3ADCFDC5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6EB795A6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3F4F838" w14:textId="77777777" w:rsidR="006067D9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Pat head</w:t>
            </w:r>
          </w:p>
        </w:tc>
        <w:tc>
          <w:tcPr>
            <w:tcW w:w="7200" w:type="dxa"/>
            <w:vAlign w:val="center"/>
          </w:tcPr>
          <w:p w14:paraId="37E33A03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  <w:p w14:paraId="23354B60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4E9963E3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Rub belly</w:t>
            </w:r>
          </w:p>
          <w:p w14:paraId="6D99D647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</w:p>
          <w:p w14:paraId="41BE4154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79AE2601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B0048A1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64EF2F10" w14:textId="77777777" w:rsidR="006067D9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Tap belly</w:t>
            </w:r>
          </w:p>
        </w:tc>
        <w:tc>
          <w:tcPr>
            <w:tcW w:w="7200" w:type="dxa"/>
            <w:vAlign w:val="center"/>
          </w:tcPr>
          <w:p w14:paraId="46ED6C34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D5CD63E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hake head yes</w:t>
            </w:r>
          </w:p>
          <w:p w14:paraId="0D93C9B7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6067D9" w14:paraId="64FC456D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28F4DADE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47D3CB5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hake head no</w:t>
            </w:r>
          </w:p>
          <w:p w14:paraId="638EBF39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764AD4E1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2FD5C083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ilt head to side</w:t>
            </w:r>
          </w:p>
          <w:p w14:paraId="36473656" w14:textId="77777777" w:rsidR="006067D9" w:rsidRDefault="006067D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F4048D" w14:paraId="2D8CEA5A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D004BAD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4F6406F6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ongue out</w:t>
            </w:r>
          </w:p>
          <w:p w14:paraId="4B6BE069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048CFC35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2FB42B7C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ongue out and move side to side</w:t>
            </w:r>
          </w:p>
          <w:p w14:paraId="2DF510A9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F4048D" w14:paraId="6F383EB4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12075910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3EF07089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ongue out and move up and down</w:t>
            </w:r>
          </w:p>
          <w:p w14:paraId="291A1AAD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697E2FB1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28F89921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Purse lips together (mmm)</w:t>
            </w:r>
          </w:p>
          <w:p w14:paraId="64175C2E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F4048D" w14:paraId="63318F13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BCA721B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00885340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Open mouth</w:t>
            </w:r>
          </w:p>
        </w:tc>
        <w:tc>
          <w:tcPr>
            <w:tcW w:w="7200" w:type="dxa"/>
            <w:vAlign w:val="center"/>
          </w:tcPr>
          <w:p w14:paraId="08EE5EC6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Do this”</w:t>
            </w:r>
          </w:p>
          <w:p w14:paraId="3BB67EF7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Puff cheeks</w:t>
            </w:r>
          </w:p>
        </w:tc>
      </w:tr>
      <w:tr w:rsidR="00F4048D" w14:paraId="54A02F7B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7F4ABD0A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71433379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Lips in blow position</w:t>
            </w:r>
          </w:p>
          <w:p w14:paraId="3A1A9920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29713752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7763FE55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Blow kiss</w:t>
            </w:r>
          </w:p>
          <w:p w14:paraId="5220EFE6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F4048D" w14:paraId="7ADE4D4F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204A753A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637FE8FE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Blow</w:t>
            </w:r>
          </w:p>
          <w:p w14:paraId="3D1A3795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31D32AC4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D1C80AA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Raspberry</w:t>
            </w:r>
          </w:p>
          <w:p w14:paraId="1980BCF9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F4048D" w14:paraId="7A70988C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D48BA06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2A15486E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mile</w:t>
            </w:r>
          </w:p>
          <w:p w14:paraId="0D886C0C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45A5B1CB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0A2A3BF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Cough</w:t>
            </w:r>
          </w:p>
        </w:tc>
      </w:tr>
      <w:tr w:rsidR="00F4048D" w14:paraId="0549BBEE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C991B9C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28C51281" w14:textId="77777777" w:rsidR="00F4048D" w:rsidRDefault="00F4048D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humbs together</w:t>
            </w:r>
          </w:p>
          <w:p w14:paraId="2B63A8BF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294D5E9C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8335B7E" w14:textId="77777777" w:rsidR="00F4048D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Point index finger</w:t>
            </w:r>
          </w:p>
        </w:tc>
      </w:tr>
      <w:tr w:rsidR="00F4048D" w14:paraId="10A4B1BB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78BB540D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45947893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Index fingers together</w:t>
            </w:r>
          </w:p>
          <w:p w14:paraId="6BE270FF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6915DF6B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07290496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Index finger to palm</w:t>
            </w:r>
          </w:p>
          <w:p w14:paraId="4BA19382" w14:textId="77777777" w:rsidR="00F4048D" w:rsidRDefault="00F4048D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5889A269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1942FBB3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39BEAE50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Index finger to back of hand</w:t>
            </w:r>
          </w:p>
          <w:p w14:paraId="6331F3F3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0E6896A9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D687BA7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Draw line on table with index finger</w:t>
            </w:r>
          </w:p>
          <w:p w14:paraId="0C5CA098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22455F17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3288304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3437075F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Make zig zag on table with index</w:t>
            </w:r>
          </w:p>
          <w:p w14:paraId="3E2295F6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4FDFDF06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5A7BCF28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Knock on table</w:t>
            </w:r>
          </w:p>
          <w:p w14:paraId="5AC71389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14F30DD2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A5DB38B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57BDD28E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ign for jump</w:t>
            </w:r>
          </w:p>
          <w:p w14:paraId="2843837B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4117BCC2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46B1255C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  <w:u w:val="single"/>
              </w:rPr>
              <w:t>Sign for candy</w:t>
            </w:r>
          </w:p>
        </w:tc>
      </w:tr>
      <w:tr w:rsidR="007F1B49" w14:paraId="3A5D6C84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4B65EB22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FFA59E2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ign for cracker</w:t>
            </w:r>
          </w:p>
          <w:p w14:paraId="62570778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3FC674AA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3B767114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ign for cookie</w:t>
            </w:r>
          </w:p>
          <w:p w14:paraId="49DCE581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2229C8AD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2D18D7F3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2D215082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Clap then tap thighs</w:t>
            </w:r>
          </w:p>
          <w:p w14:paraId="721A4CC9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7600B8BF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4BC6FCD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Pat head then rub belly</w:t>
            </w:r>
          </w:p>
          <w:p w14:paraId="1C19BB0E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2FF535C3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38045E5A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AA483CE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ap palm then rub belly</w:t>
            </w:r>
          </w:p>
          <w:p w14:paraId="346138E6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10D098D6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2D8415F2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Pat head then wave</w:t>
            </w:r>
          </w:p>
          <w:p w14:paraId="3F4AB457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4C94F57A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6D1C509B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724D312F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Touch nose then shoulders</w:t>
            </w:r>
          </w:p>
          <w:p w14:paraId="1664C10D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324ED5A2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5666D63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tomp foot then pat head</w:t>
            </w:r>
          </w:p>
          <w:p w14:paraId="157F3806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4C269B8B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099A251C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798E6A33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Cover mouth then touch toes</w:t>
            </w:r>
          </w:p>
          <w:p w14:paraId="678D2E38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2E3318C0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794941A2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Arms to side then to waist</w:t>
            </w:r>
          </w:p>
          <w:p w14:paraId="0A67D36C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40678DF7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0029FE04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lastRenderedPageBreak/>
              <w:t>“Do this”</w:t>
            </w:r>
          </w:p>
          <w:p w14:paraId="66027CC0" w14:textId="77777777" w:rsidR="007F1B49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Shake head yes then stomp feet</w:t>
            </w:r>
          </w:p>
          <w:p w14:paraId="0878AC6B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187B3E7E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4B193566" w14:textId="77777777" w:rsidR="007F1B49" w:rsidRPr="008A30CB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Circle with arms then tap table</w:t>
            </w:r>
          </w:p>
          <w:p w14:paraId="21226ACA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  <w:tr w:rsidR="007F1B49" w14:paraId="76C6E7D1" w14:textId="77777777" w:rsidTr="004E7C0E">
        <w:trPr>
          <w:trHeight w:val="4320"/>
        </w:trPr>
        <w:tc>
          <w:tcPr>
            <w:tcW w:w="7200" w:type="dxa"/>
            <w:vAlign w:val="center"/>
          </w:tcPr>
          <w:p w14:paraId="5FBE1A9D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  <w:r>
              <w:rPr>
                <w:sz w:val="72"/>
              </w:rPr>
              <w:t>“Do this”</w:t>
            </w:r>
          </w:p>
          <w:p w14:paraId="1B0FE9BB" w14:textId="77777777" w:rsidR="007F1B49" w:rsidRPr="008A30CB" w:rsidRDefault="007F1B49" w:rsidP="00AF0F70">
            <w:pPr>
              <w:ind w:left="450" w:right="504"/>
              <w:jc w:val="center"/>
              <w:rPr>
                <w:sz w:val="72"/>
                <w:u w:val="single"/>
              </w:rPr>
            </w:pPr>
            <w:r>
              <w:rPr>
                <w:sz w:val="72"/>
                <w:u w:val="single"/>
              </w:rPr>
              <w:t>Wiggle ears then blow kiss</w:t>
            </w:r>
          </w:p>
          <w:p w14:paraId="4C86659A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  <w:tc>
          <w:tcPr>
            <w:tcW w:w="7200" w:type="dxa"/>
            <w:vAlign w:val="center"/>
          </w:tcPr>
          <w:p w14:paraId="5AF4A766" w14:textId="77777777" w:rsidR="007F1B49" w:rsidRDefault="007F1B49" w:rsidP="00AF0F70">
            <w:pPr>
              <w:ind w:left="450" w:right="504"/>
              <w:jc w:val="center"/>
              <w:rPr>
                <w:sz w:val="72"/>
              </w:rPr>
            </w:pPr>
          </w:p>
        </w:tc>
      </w:tr>
    </w:tbl>
    <w:p w14:paraId="47B82F1E" w14:textId="77777777" w:rsidR="00F91C9C" w:rsidRDefault="00F91C9C" w:rsidP="004E7C0E">
      <w:pPr>
        <w:ind w:left="-720"/>
      </w:pPr>
    </w:p>
    <w:sectPr w:rsidR="00F91C9C" w:rsidSect="00DD4442">
      <w:pgSz w:w="15840" w:h="12240" w:orient="landscape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szQ3NrY0MDI3MDVW0lEKTi0uzszPAykwrAUAprUmwCwAAAA="/>
  </w:docVars>
  <w:rsids>
    <w:rsidRoot w:val="004E7C0E"/>
    <w:rsid w:val="00156C2B"/>
    <w:rsid w:val="002658BB"/>
    <w:rsid w:val="0035133D"/>
    <w:rsid w:val="004E7C0E"/>
    <w:rsid w:val="006067D9"/>
    <w:rsid w:val="00731B03"/>
    <w:rsid w:val="007C211A"/>
    <w:rsid w:val="007F1B49"/>
    <w:rsid w:val="00897209"/>
    <w:rsid w:val="009F50AF"/>
    <w:rsid w:val="00AF0F70"/>
    <w:rsid w:val="00B12CE7"/>
    <w:rsid w:val="00BA1E17"/>
    <w:rsid w:val="00BC1186"/>
    <w:rsid w:val="00BC391E"/>
    <w:rsid w:val="00C44688"/>
    <w:rsid w:val="00D00D5C"/>
    <w:rsid w:val="00DD4442"/>
    <w:rsid w:val="00EB55F6"/>
    <w:rsid w:val="00F4048D"/>
    <w:rsid w:val="00F91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8BCD4"/>
  <w15:docId w15:val="{8DAD6551-95F4-4CAB-89CF-6B4AEB043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C0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33D"/>
    <w:pPr>
      <w:ind w:left="720"/>
    </w:pPr>
  </w:style>
  <w:style w:type="table" w:styleId="TableGrid">
    <w:name w:val="Table Grid"/>
    <w:basedOn w:val="TableNormal"/>
    <w:uiPriority w:val="59"/>
    <w:rsid w:val="004E7C0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478</Words>
  <Characters>1990</Characters>
  <Application>Microsoft Office Word</Application>
  <DocSecurity>0</DocSecurity>
  <Lines>278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TAN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is Dipuglia</dc:creator>
  <cp:lastModifiedBy>Brad Schwartz</cp:lastModifiedBy>
  <cp:revision>2</cp:revision>
  <dcterms:created xsi:type="dcterms:W3CDTF">2024-02-01T14:03:00Z</dcterms:created>
  <dcterms:modified xsi:type="dcterms:W3CDTF">2024-02-01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07c25b56bd0a6c31f4c83190d58009c898bf09ef188ee628130180940950dc</vt:lpwstr>
  </property>
</Properties>
</file>